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orang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 (... conformément à la réglementation locale/régionale/nationale ou</w:t>
              <w:br/>
              <w:t>internat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nerol, géraniol; (2E)-3,7-diméthylocta-2,6-dién-1-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ée. Miell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orang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orang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nerol, géraniol; (2E)-3,7-diméthylocta-2,6-dién-1-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orang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orang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51F4290-7354-43B9-9D5B-C586BA35B68B}"/>
</file>

<file path=customXml/itemProps3.xml><?xml version="1.0" encoding="utf-8"?>
<ds:datastoreItem xmlns:ds="http://schemas.openxmlformats.org/officeDocument/2006/customXml" ds:itemID="{16C2032E-20D6-435D-91A6-610A613538BB}"/>
</file>

<file path=customXml/itemProps4.xml><?xml version="1.0" encoding="utf-8"?>
<ds:datastoreItem xmlns:ds="http://schemas.openxmlformats.org/officeDocument/2006/customXml" ds:itemID="{AA026D7B-DD80-4FDE-9F7C-BB1F3FE77DD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